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229F6" w14:textId="7A6A5DB9" w:rsidR="00506FD0" w:rsidRDefault="00506FD0" w:rsidP="006456B6">
      <w:pPr>
        <w:pStyle w:val="ListParagraph"/>
        <w:numPr>
          <w:ilvl w:val="0"/>
          <w:numId w:val="2"/>
        </w:numPr>
        <w:spacing w:after="0"/>
      </w:pPr>
      <w:r>
        <w:t>Draft script including:</w:t>
      </w:r>
    </w:p>
    <w:p w14:paraId="1476FB34" w14:textId="597DB750" w:rsidR="00506FD0" w:rsidRDefault="00506FD0" w:rsidP="006456B6">
      <w:pPr>
        <w:pStyle w:val="ListParagraph"/>
        <w:numPr>
          <w:ilvl w:val="1"/>
          <w:numId w:val="2"/>
        </w:numPr>
        <w:spacing w:after="0"/>
      </w:pPr>
      <w:r>
        <w:t>the main character and their interactions</w:t>
      </w:r>
    </w:p>
    <w:p w14:paraId="46EE6455" w14:textId="77777777" w:rsidR="006456B6" w:rsidRDefault="006456B6" w:rsidP="006456B6">
      <w:pPr>
        <w:pStyle w:val="MyStyle"/>
        <w:numPr>
          <w:ilvl w:val="2"/>
          <w:numId w:val="2"/>
        </w:numPr>
      </w:pPr>
    </w:p>
    <w:p w14:paraId="0AE650E7" w14:textId="19C16735" w:rsidR="00506FD0" w:rsidRDefault="00506FD0" w:rsidP="006456B6">
      <w:pPr>
        <w:pStyle w:val="ListParagraph"/>
        <w:numPr>
          <w:ilvl w:val="1"/>
          <w:numId w:val="2"/>
        </w:numPr>
        <w:spacing w:after="0"/>
      </w:pPr>
      <w:r>
        <w:t>Background stories</w:t>
      </w:r>
    </w:p>
    <w:p w14:paraId="2BA117AC" w14:textId="77777777" w:rsidR="006456B6" w:rsidRDefault="006456B6" w:rsidP="006456B6">
      <w:pPr>
        <w:pStyle w:val="MyStyle"/>
        <w:numPr>
          <w:ilvl w:val="2"/>
          <w:numId w:val="2"/>
        </w:numPr>
      </w:pPr>
    </w:p>
    <w:p w14:paraId="7A1193FD" w14:textId="12C14C3A" w:rsidR="00506FD0" w:rsidRDefault="00506FD0" w:rsidP="006456B6">
      <w:pPr>
        <w:pStyle w:val="ListParagraph"/>
        <w:numPr>
          <w:ilvl w:val="1"/>
          <w:numId w:val="2"/>
        </w:numPr>
        <w:spacing w:after="0"/>
      </w:pPr>
      <w:r>
        <w:t>Level and mission stories</w:t>
      </w:r>
    </w:p>
    <w:p w14:paraId="1C960A70" w14:textId="77777777" w:rsidR="006456B6" w:rsidRDefault="006456B6" w:rsidP="006456B6">
      <w:pPr>
        <w:pStyle w:val="MyStyle"/>
        <w:numPr>
          <w:ilvl w:val="2"/>
          <w:numId w:val="2"/>
        </w:numPr>
      </w:pPr>
    </w:p>
    <w:p w14:paraId="055A142B" w14:textId="12777852" w:rsidR="00506FD0" w:rsidRDefault="00506FD0" w:rsidP="006456B6">
      <w:pPr>
        <w:pStyle w:val="ListParagraph"/>
        <w:numPr>
          <w:ilvl w:val="0"/>
          <w:numId w:val="2"/>
        </w:numPr>
        <w:spacing w:after="0"/>
      </w:pPr>
      <w:r>
        <w:t>Character and narrative dialogue</w:t>
      </w:r>
    </w:p>
    <w:p w14:paraId="0C4F8B61" w14:textId="77777777" w:rsidR="006456B6" w:rsidRDefault="006456B6" w:rsidP="006456B6">
      <w:pPr>
        <w:pStyle w:val="MyStyle"/>
        <w:numPr>
          <w:ilvl w:val="1"/>
          <w:numId w:val="2"/>
        </w:numPr>
      </w:pPr>
    </w:p>
    <w:p w14:paraId="32DF0FD1" w14:textId="2206495D" w:rsidR="00C80A39" w:rsidRDefault="0097662C" w:rsidP="006456B6">
      <w:pPr>
        <w:pStyle w:val="ListParagraph"/>
        <w:numPr>
          <w:ilvl w:val="0"/>
          <w:numId w:val="2"/>
        </w:numPr>
        <w:spacing w:after="0"/>
      </w:pPr>
      <w:r>
        <w:t>Storyboards</w:t>
      </w:r>
      <w:r w:rsidR="00506FD0">
        <w:t xml:space="preserve"> visually presenting events in the story</w:t>
      </w:r>
    </w:p>
    <w:p w14:paraId="66393EE3" w14:textId="77777777" w:rsidR="006456B6" w:rsidRDefault="006456B6" w:rsidP="006456B6">
      <w:pPr>
        <w:pStyle w:val="MyStyle"/>
        <w:numPr>
          <w:ilvl w:val="1"/>
          <w:numId w:val="2"/>
        </w:numPr>
      </w:pPr>
    </w:p>
    <w:sectPr w:rsidR="006456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3A5A64"/>
    <w:multiLevelType w:val="hybridMultilevel"/>
    <w:tmpl w:val="F8BCFD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372873"/>
    <w:multiLevelType w:val="hybridMultilevel"/>
    <w:tmpl w:val="7D0A5ED2"/>
    <w:lvl w:ilvl="0" w:tplc="3076AA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7968103">
    <w:abstractNumId w:val="0"/>
  </w:num>
  <w:num w:numId="2" w16cid:durableId="2759840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szC3NDcwMTCwNDVQ0lEKTi0uzszPAykwqgUAQ4NJBCwAAAA="/>
  </w:docVars>
  <w:rsids>
    <w:rsidRoot w:val="00506FD0"/>
    <w:rsid w:val="002605BE"/>
    <w:rsid w:val="0048257F"/>
    <w:rsid w:val="00506FD0"/>
    <w:rsid w:val="006456B6"/>
    <w:rsid w:val="008E5DCC"/>
    <w:rsid w:val="0097662C"/>
    <w:rsid w:val="00AA6F8D"/>
    <w:rsid w:val="00B73CCD"/>
    <w:rsid w:val="00C80A39"/>
    <w:rsid w:val="00C92095"/>
    <w:rsid w:val="00D94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F0C03"/>
  <w15:chartTrackingRefBased/>
  <w15:docId w15:val="{3DD0E07A-8EBF-4855-A349-97D79B1AC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6F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D9436D"/>
    <w:pPr>
      <w:spacing w:after="0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D9436D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AA6F8D"/>
    <w:pPr>
      <w:spacing w:before="0" w:line="240" w:lineRule="auto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AA6F8D"/>
    <w:pPr>
      <w:spacing w:after="0" w:line="240" w:lineRule="auto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AA6F8D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AA6F8D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AA6F8D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eSigning">
    <w:name w:val="Me Signing"/>
    <w:link w:val="MeSigningChar"/>
    <w:qFormat/>
    <w:rsid w:val="00D9436D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D9436D"/>
    <w:rPr>
      <w:rFonts w:ascii="Brush Script MT" w:hAnsi="Brush Script MT"/>
      <w:strike/>
      <w:color w:val="0000FF"/>
      <w:lang w:val="en-US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6F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Heading2">
    <w:name w:val="My Heading 2"/>
    <w:basedOn w:val="Heading2"/>
    <w:next w:val="MyStyle"/>
    <w:link w:val="MyHeading2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506F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2</cp:revision>
  <dcterms:created xsi:type="dcterms:W3CDTF">2022-04-29T01:19:00Z</dcterms:created>
  <dcterms:modified xsi:type="dcterms:W3CDTF">2022-04-29T03:01:00Z</dcterms:modified>
</cp:coreProperties>
</file>